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6F3527B8" w14:textId="5347F4AC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771341">
        <w:rPr>
          <w:rFonts w:asciiTheme="minorHAnsi" w:hAnsiTheme="minorHAnsi"/>
          <w:b/>
          <w:sz w:val="28"/>
          <w:szCs w:val="28"/>
        </w:rPr>
        <w:t>– Physical Education</w:t>
      </w:r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FC3F6E2" w14:textId="3123A667" w:rsidR="006A408C" w:rsidRPr="00356B2D" w:rsidRDefault="009C4363" w:rsidP="00771341">
      <w:pPr>
        <w:ind w:right="639"/>
        <w:jc w:val="center"/>
        <w:rPr>
          <w:rFonts w:asciiTheme="minorHAnsi" w:hAnsiTheme="minorHAnsi"/>
          <w:b/>
          <w:bCs/>
          <w:sz w:val="28"/>
          <w:szCs w:val="28"/>
        </w:rPr>
      </w:pPr>
      <w:r w:rsidRPr="00771341">
        <w:rPr>
          <w:b/>
          <w:bCs/>
        </w:rPr>
        <w:t>YEAR:</w:t>
      </w:r>
      <w:r w:rsidR="00356B2D" w:rsidRPr="00771341">
        <w:rPr>
          <w:b/>
          <w:bCs/>
        </w:rPr>
        <w:t xml:space="preserve">13, </w:t>
      </w:r>
      <w:r w:rsidR="00A80B04" w:rsidRPr="00771341">
        <w:rPr>
          <w:b/>
          <w:bCs/>
        </w:rPr>
        <w:t>2026-27</w:t>
      </w:r>
    </w:p>
    <w:p w14:paraId="0BE307DC" w14:textId="5CB39F53" w:rsidR="003E53CF" w:rsidRPr="00CD278C" w:rsidRDefault="00771341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>
        <w:rPr>
          <w:b/>
          <w:bCs/>
        </w:rPr>
        <w:t xml:space="preserve">           </w:t>
      </w:r>
      <w:r w:rsidR="00AA0F7F"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="00AA0F7F"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11033C7" w14:textId="6AE59049" w:rsidR="00597516" w:rsidRPr="00356B2D" w:rsidRDefault="00694203" w:rsidP="0069420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wareness of Healthy Lifestyle – BMI &amp; Introduction</w:t>
            </w:r>
            <w:r w:rsidRPr="0069420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BMI understanding</w:t>
            </w:r>
            <w:r w:rsidRPr="0069420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Body awareness</w:t>
            </w:r>
            <w:r w:rsidRPr="0069420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Student wellbeing</w:t>
            </w:r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68868D6" w14:textId="1AB9382A" w:rsidR="00597516" w:rsidRPr="00356B2D" w:rsidRDefault="00694203" w:rsidP="00694203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sz w:val="22"/>
                <w:szCs w:val="22"/>
              </w:rPr>
              <w:t>Awareness of Healthy Lifestyle – BMI &amp; Introduction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Dos and Don’ts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Healthy habits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Lifestyle awareness</w:t>
            </w:r>
          </w:p>
        </w:tc>
        <w:tc>
          <w:tcPr>
            <w:tcW w:w="2700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D66D53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3815DCA4" w14:textId="2A8CAEF6" w:rsidR="00597516" w:rsidRPr="00356B2D" w:rsidRDefault="00694203" w:rsidP="00694203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wareness of Healthy Lifestyle – Fitness Components</w:t>
            </w:r>
            <w:r w:rsidRPr="0069420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Strength</w:t>
            </w:r>
            <w:r w:rsidRPr="0069420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Speed</w:t>
            </w:r>
            <w:r w:rsidRPr="0069420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Flexibility</w:t>
            </w:r>
            <w:r w:rsidRPr="0069420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Endurance</w:t>
            </w:r>
          </w:p>
        </w:tc>
        <w:tc>
          <w:tcPr>
            <w:tcW w:w="2700" w:type="dxa"/>
          </w:tcPr>
          <w:p w14:paraId="52BBFA9C" w14:textId="7D0E0A32" w:rsidR="009C52B5" w:rsidRPr="00B52C9E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597516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97516" w:rsidRPr="00B52C9E" w:rsidRDefault="00AE385F" w:rsidP="008877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14:paraId="16A9C043" w14:textId="415F78F6" w:rsidR="00597516" w:rsidRPr="00356B2D" w:rsidRDefault="00694203" w:rsidP="00694203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wareness of Healthy Lifestyle – Fitness Components</w:t>
            </w:r>
            <w:r w:rsidRPr="0069420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Balance</w:t>
            </w:r>
            <w:r w:rsidRPr="0069420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Coordination</w:t>
            </w:r>
            <w:r w:rsidRPr="0069420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Agility</w:t>
            </w:r>
          </w:p>
        </w:tc>
        <w:tc>
          <w:tcPr>
            <w:tcW w:w="2700" w:type="dxa"/>
          </w:tcPr>
          <w:p w14:paraId="094198CB" w14:textId="77777777" w:rsidR="007E4A89" w:rsidRPr="00B52C9E" w:rsidRDefault="007E4A89" w:rsidP="009C52B5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B13CE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B52C9E" w:rsidRDefault="008B13CE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B13CE" w:rsidRPr="00B52C9E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14:paraId="6C3F01CF" w14:textId="68F9A37C" w:rsidR="008B13CE" w:rsidRPr="00356B2D" w:rsidRDefault="00694203" w:rsidP="0069420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sz w:val="22"/>
                <w:szCs w:val="22"/>
              </w:rPr>
              <w:t>Awareness of Healthy Lifestyle – Volleyball Skills (Passing)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Underarm pass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Overhead pass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Partner drills</w:t>
            </w:r>
          </w:p>
        </w:tc>
        <w:tc>
          <w:tcPr>
            <w:tcW w:w="2700" w:type="dxa"/>
          </w:tcPr>
          <w:p w14:paraId="76156861" w14:textId="1A0C8950" w:rsidR="00A71676" w:rsidRPr="00CD278C" w:rsidRDefault="005D6233" w:rsidP="00A71676">
            <w:pPr>
              <w:rPr>
                <w:color w:val="0070C0"/>
                <w:sz w:val="16"/>
                <w:szCs w:val="16"/>
              </w:rPr>
            </w:pPr>
            <w:r>
              <w:rPr>
                <w:color w:val="0070C0"/>
                <w:sz w:val="16"/>
                <w:szCs w:val="16"/>
              </w:rPr>
              <w:t xml:space="preserve">29 </w:t>
            </w:r>
            <w:r w:rsidR="00A71676" w:rsidRPr="00CD278C">
              <w:rPr>
                <w:color w:val="0070C0"/>
                <w:sz w:val="16"/>
                <w:szCs w:val="16"/>
              </w:rPr>
              <w:t xml:space="preserve"> Leadership Assembly</w:t>
            </w:r>
          </w:p>
          <w:p w14:paraId="3EE5D0C4" w14:textId="77777777" w:rsidR="00742686" w:rsidRPr="00D5221D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F35FC" w:rsidRPr="00B52C9E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14:paraId="490C6828" w14:textId="2BD32740" w:rsidR="00597516" w:rsidRPr="00356B2D" w:rsidRDefault="00694203" w:rsidP="0069420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sz w:val="22"/>
                <w:szCs w:val="22"/>
              </w:rPr>
              <w:t>Awareness of Healthy Lifestyle – Volleyball (Rules &amp; Regulations)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Court rules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Game understanding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Team awareness</w:t>
            </w:r>
          </w:p>
        </w:tc>
        <w:tc>
          <w:tcPr>
            <w:tcW w:w="2700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425878" w:rsidRPr="009C147A" w:rsidRDefault="00161543" w:rsidP="0042587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  <w:p w14:paraId="57ABD824" w14:textId="1E077E35" w:rsidR="00D733C0" w:rsidRPr="00B52C9E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597516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597516" w:rsidRPr="00B52C9E" w:rsidRDefault="00B30B81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1151ED00" w14:textId="07D6B10C" w:rsidR="00597516" w:rsidRPr="00356B2D" w:rsidRDefault="00694203" w:rsidP="0069420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sz w:val="22"/>
                <w:szCs w:val="22"/>
              </w:rPr>
              <w:t>Awareness of Healthy Lifestyle – Volleyball (Serve)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Serving technique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Accuracy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Control</w:t>
            </w:r>
          </w:p>
        </w:tc>
        <w:tc>
          <w:tcPr>
            <w:tcW w:w="2700" w:type="dxa"/>
          </w:tcPr>
          <w:p w14:paraId="01CE8838" w14:textId="20CD1704" w:rsidR="00161543" w:rsidRPr="00CD278C" w:rsidRDefault="0084694A" w:rsidP="00CD278C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="00161543"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B31675" w:rsidRPr="00B31675" w:rsidRDefault="00B31675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1340B" w:rsidRPr="00DA3B0F" w:rsidRDefault="0091340B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597516" w:rsidRPr="00B52C9E" w:rsidRDefault="00597516" w:rsidP="00106D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F318D9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318D9" w:rsidRPr="00B52C9E" w:rsidRDefault="00F318D9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F318D9" w:rsidRPr="00B52C9E" w:rsidRDefault="00F50EA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BA3823" w:rsidRDefault="00BA3823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F318D9" w:rsidRPr="00F318D9" w:rsidRDefault="00F318D9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C34D44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C34D44" w:rsidRPr="00B52C9E" w:rsidRDefault="00C34D44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C34D44" w:rsidRDefault="00A8384D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A45969" w:rsidRDefault="00A45969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AC4DA17" w14:textId="0D26CE78" w:rsidR="00C34D44" w:rsidRPr="00356B2D" w:rsidRDefault="00694203" w:rsidP="00694203">
            <w:pPr>
              <w:pStyle w:val="CalendarInformation"/>
              <w:framePr w:wrap="auto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Awareness of Healthy Lifestyle – Fitness Training</w:t>
            </w:r>
            <w:r w:rsidRPr="00694203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br/>
              <w:t>• Circuit training</w:t>
            </w:r>
            <w:r w:rsidRPr="00694203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br/>
              <w:t>• Strength exercises</w:t>
            </w:r>
            <w:r w:rsidRPr="00694203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br/>
              <w:t>• Endurance activities</w:t>
            </w:r>
          </w:p>
        </w:tc>
        <w:tc>
          <w:tcPr>
            <w:tcW w:w="2700" w:type="dxa"/>
          </w:tcPr>
          <w:p w14:paraId="3C7DE3F7" w14:textId="1D699840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84694A"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161543" w:rsidRPr="00CD278C" w:rsidRDefault="00161543" w:rsidP="001615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161543" w:rsidRPr="00CD278C" w:rsidRDefault="00161543" w:rsidP="00CD278C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597516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NOVEMBER</w:t>
            </w:r>
          </w:p>
          <w:p w14:paraId="492CF595" w14:textId="66EBF387" w:rsidR="00597516" w:rsidRPr="00B52C9E" w:rsidRDefault="00930333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8D0C4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1134988A" w14:textId="4022BF9B" w:rsidR="00597516" w:rsidRPr="00356B2D" w:rsidRDefault="00694203" w:rsidP="0069420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wareness of Healthy Lifestyle – Fitness Training</w:t>
            </w:r>
            <w:r w:rsidRPr="0069420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Fitness circuits</w:t>
            </w:r>
            <w:r w:rsidRPr="0069420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Stamina development</w:t>
            </w:r>
          </w:p>
        </w:tc>
        <w:tc>
          <w:tcPr>
            <w:tcW w:w="2700" w:type="dxa"/>
          </w:tcPr>
          <w:p w14:paraId="2CFC3B81" w14:textId="77777777" w:rsidR="00E41A1D" w:rsidRDefault="00E41A1D" w:rsidP="005A50D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B619FB" w:rsidRPr="00B52C9E" w:rsidRDefault="00B619FB" w:rsidP="00157B2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597516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1AE4C802" w14:textId="1765D57C" w:rsidR="00597516" w:rsidRPr="00B52C9E" w:rsidRDefault="00694203" w:rsidP="0069420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Volleyball (Blocking)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Blocking technique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Timing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Defensive skills</w:t>
            </w:r>
          </w:p>
        </w:tc>
        <w:tc>
          <w:tcPr>
            <w:tcW w:w="2700" w:type="dxa"/>
          </w:tcPr>
          <w:p w14:paraId="078126C8" w14:textId="6E2C36E3" w:rsidR="008625FD" w:rsidRDefault="008625FD" w:rsidP="008625FD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</w:p>
          <w:p w14:paraId="5F9D1445" w14:textId="5BF022DF" w:rsidR="00B619FB" w:rsidRPr="00BA3823" w:rsidRDefault="0084694A" w:rsidP="00BA382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597516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597516" w:rsidRPr="00B52C9E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75B36A99" w14:textId="2F2F0597" w:rsidR="00BA3823" w:rsidRPr="00B52C9E" w:rsidRDefault="00694203" w:rsidP="00694203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Awareness of Healthy Lifestyle – Volleyball (Rally)</w:t>
            </w:r>
            <w:r w:rsidRPr="00694203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br/>
              <w:t>• Ball control</w:t>
            </w:r>
            <w:r w:rsidRPr="00694203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br/>
              <w:t>• Continuous play</w:t>
            </w:r>
            <w:r w:rsidRPr="00694203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br/>
              <w:t>• Coordination</w:t>
            </w:r>
          </w:p>
        </w:tc>
        <w:tc>
          <w:tcPr>
            <w:tcW w:w="2700" w:type="dxa"/>
          </w:tcPr>
          <w:p w14:paraId="4BD97B9B" w14:textId="77777777" w:rsidR="00C2686F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483319" w:rsidRPr="00796F4C" w:rsidRDefault="00483319" w:rsidP="00C2686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73F38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E73F38" w:rsidRPr="00B52C9E" w:rsidRDefault="00E73F38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E73F38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23293E" w:rsidRPr="00B52C9E" w:rsidRDefault="0023293E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D5DF08A" w14:textId="486D2CD1" w:rsidR="00E73F38" w:rsidRPr="00B52C9E" w:rsidRDefault="00694203" w:rsidP="0069420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sz w:val="22"/>
                <w:szCs w:val="22"/>
              </w:rPr>
              <w:t>Awareness of Healthy Lifestyle – Volleyball (Match Play)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Game rules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Team strategy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Match participation</w:t>
            </w:r>
          </w:p>
        </w:tc>
        <w:tc>
          <w:tcPr>
            <w:tcW w:w="2700" w:type="dxa"/>
          </w:tcPr>
          <w:p w14:paraId="295AA351" w14:textId="77777777" w:rsidR="00C2686F" w:rsidRPr="00CD278C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C2686F"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250B97" w:rsidRPr="00B52C9E" w:rsidRDefault="00250B97" w:rsidP="00E73F3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97516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597516" w:rsidRPr="00B52C9E" w:rsidRDefault="008D0C41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930333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597516" w:rsidRPr="00B52C9E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0A1E10AC" w14:textId="14D08D91" w:rsidR="00597516" w:rsidRPr="00B52C9E" w:rsidRDefault="00694203" w:rsidP="0069420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sz w:val="22"/>
                <w:szCs w:val="22"/>
              </w:rPr>
              <w:t>Awareness of Healthy Lifestyle – Basketball (Dribble)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Ball control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Movement skills</w:t>
            </w:r>
          </w:p>
        </w:tc>
        <w:tc>
          <w:tcPr>
            <w:tcW w:w="2700" w:type="dxa"/>
          </w:tcPr>
          <w:p w14:paraId="2B04BC41" w14:textId="74016EAC" w:rsidR="005E4A01" w:rsidRPr="001452E5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 w:rsidR="00317C77"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9C147A" w:rsidRDefault="009C147A" w:rsidP="005D4975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611E47" w:rsidRPr="00B52C9E" w:rsidRDefault="00611E47" w:rsidP="003E76DE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8464BA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8464BA" w:rsidRPr="00B52C9E" w:rsidRDefault="008464BA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8464BA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22B1A81F" w14:textId="77777777" w:rsidR="00694203" w:rsidRPr="00694203" w:rsidRDefault="00694203" w:rsidP="0069420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sz w:val="22"/>
                <w:szCs w:val="22"/>
              </w:rPr>
              <w:t>Awareness of Healthy Lifestyle – Basketball (Dribble &amp; Defense)</w:t>
            </w:r>
          </w:p>
          <w:p w14:paraId="148B73C6" w14:textId="77777777" w:rsidR="00694203" w:rsidRPr="00694203" w:rsidRDefault="00694203" w:rsidP="0069420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sz w:val="22"/>
                <w:szCs w:val="22"/>
              </w:rPr>
              <w:t>• Dribbling techniques</w:t>
            </w:r>
          </w:p>
          <w:p w14:paraId="44E5237C" w14:textId="77777777" w:rsidR="00694203" w:rsidRPr="00694203" w:rsidRDefault="00694203" w:rsidP="0069420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sz w:val="22"/>
                <w:szCs w:val="22"/>
              </w:rPr>
              <w:t>• Defensive stance</w:t>
            </w:r>
          </w:p>
          <w:p w14:paraId="79925E82" w14:textId="258F1A80" w:rsidR="008464BA" w:rsidRPr="00B52C9E" w:rsidRDefault="00694203" w:rsidP="0069420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sz w:val="22"/>
                <w:szCs w:val="22"/>
              </w:rPr>
              <w:t>• Game awareness</w:t>
            </w:r>
          </w:p>
        </w:tc>
        <w:tc>
          <w:tcPr>
            <w:tcW w:w="2700" w:type="dxa"/>
          </w:tcPr>
          <w:p w14:paraId="17B58D34" w14:textId="64F2A8F7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="005E4A01" w:rsidRPr="00CD278C">
              <w:rPr>
                <w:b/>
                <w:bCs/>
                <w:color w:val="0070C0"/>
              </w:rPr>
              <w:t xml:space="preserve"> </w:t>
            </w:r>
            <w:r w:rsidR="005E4A01" w:rsidRPr="00CD278C">
              <w:rPr>
                <w:color w:val="0070C0"/>
              </w:rPr>
              <w:t>- Year 3 &amp; 4 Sports Day</w:t>
            </w:r>
          </w:p>
          <w:p w14:paraId="2AF6BDF6" w14:textId="24003956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="005E4A01"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B71A2D"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185676" w:rsidRPr="009B40B3" w:rsidRDefault="005E4A01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790FBB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790FBB" w:rsidRPr="00B52C9E" w:rsidRDefault="00790FBB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790FBB" w:rsidRPr="00B52C9E" w:rsidRDefault="008D0C41" w:rsidP="00505FD5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4/12 – 1/</w:t>
            </w:r>
            <w:r w:rsidR="00505FD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 </w:t>
            </w:r>
            <w:r w:rsidR="00505FD5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</w:t>
            </w:r>
            <w:r w:rsidR="00790FBB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 Break</w:t>
            </w:r>
            <w:r w:rsidR="00790FBB"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380F031" w14:textId="5D6EC2C3" w:rsidR="00E30A02" w:rsidRPr="003979A1" w:rsidRDefault="00694203" w:rsidP="00694203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Football (Formations)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Team formation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Positioning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Strategy</w:t>
            </w: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3AE5DA4B" w14:textId="37175DE2" w:rsidR="00E30A02" w:rsidRPr="003979A1" w:rsidRDefault="00694203" w:rsidP="0069420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Football (Match Play)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Team coordination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Game rules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Strategy application</w:t>
            </w:r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E30A02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30A02" w:rsidRPr="00B52C9E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14:paraId="40A20598" w14:textId="35C5E6D6" w:rsidR="00E30A02" w:rsidRPr="003979A1" w:rsidRDefault="00694203" w:rsidP="0069420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Football (Officiating / Match)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Referee signals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Rules understanding</w:t>
            </w:r>
          </w:p>
        </w:tc>
        <w:tc>
          <w:tcPr>
            <w:tcW w:w="2520" w:type="dxa"/>
          </w:tcPr>
          <w:p w14:paraId="2C1C0CB2" w14:textId="39D5DB30" w:rsidR="00796F4C" w:rsidRPr="00B52C9E" w:rsidRDefault="005E4A01" w:rsidP="00B111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="00E30A02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8529AE" w:rsidRPr="009D008F" w:rsidRDefault="0025128A" w:rsidP="009D008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A20AF1A" w14:textId="5BD328E6" w:rsidR="00E30A02" w:rsidRPr="003979A1" w:rsidRDefault="00694203" w:rsidP="0069420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Athletics (Relay Practice)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Baton exchange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Speed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Team coordination</w:t>
            </w:r>
          </w:p>
        </w:tc>
        <w:tc>
          <w:tcPr>
            <w:tcW w:w="2520" w:type="dxa"/>
          </w:tcPr>
          <w:p w14:paraId="22DDF488" w14:textId="091A6115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E30A02" w:rsidRPr="00BA0169" w:rsidRDefault="00E30A02" w:rsidP="003316D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E30A02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E30A02" w:rsidRPr="00D72866" w:rsidRDefault="00E30A02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572D8F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572D8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5E4A01" w:rsidRPr="00CD278C" w:rsidRDefault="005E4A01" w:rsidP="00CD27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 xml:space="preserve">Arabic Benchmark </w:t>
            </w:r>
            <w:r w:rsidRPr="00CD278C">
              <w:rPr>
                <w:b/>
                <w:bCs/>
                <w:color w:val="00B050"/>
              </w:rPr>
              <w:lastRenderedPageBreak/>
              <w:t>Assessment (Years 4-10)</w:t>
            </w:r>
          </w:p>
          <w:p w14:paraId="484A850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E30A02" w:rsidRPr="00B52C9E" w:rsidRDefault="002512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1/ 2- 5/2</w:t>
            </w:r>
          </w:p>
        </w:tc>
        <w:tc>
          <w:tcPr>
            <w:tcW w:w="5760" w:type="dxa"/>
          </w:tcPr>
          <w:p w14:paraId="09A1F8D3" w14:textId="3EB93A4A" w:rsidR="00E30A02" w:rsidRPr="00B52C9E" w:rsidRDefault="00694203" w:rsidP="0069420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Badminton (Singles &amp; Doubles Rules)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Court rules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Scoring system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Game understanding</w:t>
            </w:r>
          </w:p>
        </w:tc>
        <w:tc>
          <w:tcPr>
            <w:tcW w:w="2520" w:type="dxa"/>
          </w:tcPr>
          <w:p w14:paraId="680CA175" w14:textId="571443D6" w:rsidR="00B66E6C" w:rsidRDefault="00DB42DF" w:rsidP="00EE141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="001452E5"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65417F" w:rsidRPr="00B66E6C" w:rsidRDefault="0065417F" w:rsidP="0065417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AA6B49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AA6B49" w:rsidRPr="00D72866" w:rsidRDefault="00AA6B49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AA6B49" w:rsidRDefault="00AF21EB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6137D2A2" w14:textId="39256781" w:rsidR="00AA6B49" w:rsidRPr="00B52C9E" w:rsidRDefault="00694203" w:rsidP="0069420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Badminton (Game Play)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Rally skills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Movement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Coordination</w:t>
            </w:r>
          </w:p>
        </w:tc>
        <w:tc>
          <w:tcPr>
            <w:tcW w:w="2520" w:type="dxa"/>
          </w:tcPr>
          <w:p w14:paraId="1DCBBD6D" w14:textId="649CEAD9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AA6B49" w:rsidRDefault="00DB42DF" w:rsidP="00796F4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E30A02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E30A02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7BDCCF4D" w14:textId="0597FC6B" w:rsidR="00E30A02" w:rsidRPr="00B52C9E" w:rsidRDefault="00694203" w:rsidP="0069420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Throwball (Rotation)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Court positions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Movement patterns</w:t>
            </w:r>
          </w:p>
        </w:tc>
        <w:tc>
          <w:tcPr>
            <w:tcW w:w="2520" w:type="dxa"/>
          </w:tcPr>
          <w:p w14:paraId="18017A31" w14:textId="77777777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A71676" w:rsidRPr="00855CC0" w:rsidRDefault="00A71676" w:rsidP="00E30A02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E30A02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D72866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68E82989" w14:textId="49CC4B3F" w:rsidR="00E30A02" w:rsidRPr="00B52C9E" w:rsidRDefault="00694203" w:rsidP="0069420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Throwball (Tactics)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Strategy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Team play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Decision making</w:t>
            </w:r>
          </w:p>
        </w:tc>
        <w:tc>
          <w:tcPr>
            <w:tcW w:w="2520" w:type="dxa"/>
          </w:tcPr>
          <w:p w14:paraId="51B80AE8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</w:p>
          <w:p w14:paraId="2D8E6E06" w14:textId="0CC737E5" w:rsidR="00671C48" w:rsidRDefault="00671C48"/>
        </w:tc>
      </w:tr>
      <w:tr w:rsidR="00E30A02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572D8F" w:rsidRPr="00B52C9E" w:rsidRDefault="00572D8F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E30A02" w:rsidRPr="00D72866" w:rsidRDefault="00E44EA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3B7DDC" w:rsidRPr="00B52C9E" w:rsidRDefault="003B7DD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0378DD" w14:textId="6D861467" w:rsidR="00E30A02" w:rsidRPr="003979A1" w:rsidRDefault="00694203" w:rsidP="0069420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sz w:val="22"/>
                <w:szCs w:val="22"/>
              </w:rPr>
              <w:t>Awareness of Healthy Lifestyle – Throwball (Throw, Catch &amp; Serve)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Throwing accuracy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Catching skills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Serving technique</w:t>
            </w:r>
          </w:p>
        </w:tc>
        <w:tc>
          <w:tcPr>
            <w:tcW w:w="2520" w:type="dxa"/>
          </w:tcPr>
          <w:p w14:paraId="654076DF" w14:textId="718B00B3" w:rsidR="00E30A02" w:rsidRPr="009C734C" w:rsidRDefault="00E30A02" w:rsidP="00E30A02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46010D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46010D" w:rsidRPr="00B52C9E" w:rsidRDefault="0046010D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46010D" w:rsidRPr="00CD278C" w:rsidRDefault="0046010D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E30A02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1E4B558C" w14:textId="7B6C81D8" w:rsidR="00E30A02" w:rsidRPr="00694203" w:rsidRDefault="00694203" w:rsidP="0069420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Athletics (Training)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Speed training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Endurance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Technique</w:t>
            </w:r>
          </w:p>
        </w:tc>
        <w:tc>
          <w:tcPr>
            <w:tcW w:w="2520" w:type="dxa"/>
          </w:tcPr>
          <w:p w14:paraId="7547A5AA" w14:textId="52B9374C" w:rsidR="00BE0481" w:rsidRPr="00CD278C" w:rsidRDefault="00A60F4E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="00BE0481"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</w:p>
          <w:p w14:paraId="785F8D25" w14:textId="3151B3CA" w:rsidR="00073CB4" w:rsidRPr="00C743E6" w:rsidRDefault="00073CB4" w:rsidP="001B23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5369D305" w14:textId="3B0CF87B" w:rsidR="00E30A02" w:rsidRPr="00694203" w:rsidRDefault="00694203" w:rsidP="0069420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sz w:val="22"/>
                <w:szCs w:val="22"/>
              </w:rPr>
              <w:t>Awareness of Healthy Lifestyle – Athletics (Training)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Running technique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Relay practice</w:t>
            </w:r>
          </w:p>
        </w:tc>
        <w:tc>
          <w:tcPr>
            <w:tcW w:w="2520" w:type="dxa"/>
          </w:tcPr>
          <w:p w14:paraId="5C160E2F" w14:textId="2BF11EE9" w:rsidR="001B23C4" w:rsidRDefault="001B23C4" w:rsidP="001B23C4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BE0481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BE0481" w:rsidRDefault="00BE0481" w:rsidP="00BE0481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031180" w:rsidRPr="00031180" w:rsidRDefault="00031180" w:rsidP="00EF2D1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30A02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C94362" w:rsidRPr="00B52C9E" w:rsidRDefault="005304D3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C94362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E30A02" w:rsidRPr="00B52C9E" w:rsidRDefault="00363B3E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4</w:t>
            </w:r>
            <w:r w:rsidR="00103F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C50D6CD" w14:textId="2233B87A" w:rsidR="00E30A02" w:rsidRPr="00B52C9E" w:rsidRDefault="00694203" w:rsidP="0069420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sz w:val="22"/>
                <w:szCs w:val="22"/>
              </w:rPr>
              <w:t>Awareness of Healthy Lifestyle – Court Measurement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Court layout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Dimensions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Rules awareness</w:t>
            </w:r>
          </w:p>
        </w:tc>
        <w:tc>
          <w:tcPr>
            <w:tcW w:w="2520" w:type="dxa"/>
          </w:tcPr>
          <w:p w14:paraId="782F1977" w14:textId="77777777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1452E5" w:rsidRDefault="001B23C4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9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E50F92" w:rsidRPr="00E50F92" w:rsidRDefault="00E50F92" w:rsidP="001452E5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A60F4E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1B23C4"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CA7B74" w:rsidRPr="009B40B3" w:rsidRDefault="00A60F4E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505FD5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505FD5" w:rsidRPr="00B52C9E" w:rsidRDefault="00505FD5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505FD5" w:rsidRPr="00505FD5" w:rsidRDefault="00505FD5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E30A02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E30A02" w:rsidRPr="00B52C9E" w:rsidRDefault="007251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56994E68" w14:textId="5C1F373B" w:rsidR="00E30A02" w:rsidRPr="00B52C9E" w:rsidRDefault="00694203" w:rsidP="0069420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sz w:val="22"/>
                <w:szCs w:val="22"/>
              </w:rPr>
              <w:t>Awareness of Healthy Lifestyle – Event Management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• </w:t>
            </w:r>
            <w:proofErr w:type="spellStart"/>
            <w:r w:rsidRPr="00694203">
              <w:rPr>
                <w:rFonts w:asciiTheme="minorHAnsi" w:hAnsiTheme="minorHAnsi" w:cstheme="minorHAnsi"/>
                <w:sz w:val="22"/>
                <w:szCs w:val="22"/>
              </w:rPr>
              <w:t>Organisation</w:t>
            </w:r>
            <w:proofErr w:type="spellEnd"/>
            <w:r w:rsidRPr="00694203">
              <w:rPr>
                <w:rFonts w:asciiTheme="minorHAnsi" w:hAnsiTheme="minorHAnsi" w:cstheme="minorHAnsi"/>
                <w:sz w:val="22"/>
                <w:szCs w:val="22"/>
              </w:rPr>
              <w:t xml:space="preserve"> skills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Planning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Leadership</w:t>
            </w:r>
          </w:p>
        </w:tc>
        <w:tc>
          <w:tcPr>
            <w:tcW w:w="2520" w:type="dxa"/>
          </w:tcPr>
          <w:p w14:paraId="5261E218" w14:textId="77777777" w:rsidR="00351986" w:rsidRPr="00B52C9E" w:rsidRDefault="00351986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A60F4E" w:rsidRPr="001452E5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534BE0" w:rsidRPr="00B52C9E" w:rsidRDefault="00534BE0" w:rsidP="00E30A02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4 – 23/4</w:t>
            </w:r>
            <w:r w:rsidR="0011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7DDFDA7" w14:textId="1AB6BECB" w:rsidR="00E30A02" w:rsidRPr="00B52C9E" w:rsidRDefault="00694203" w:rsidP="0069420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sz w:val="22"/>
                <w:szCs w:val="22"/>
              </w:rPr>
              <w:t>Awareness of Healthy Lifestyle – Officiating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Referee duties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Signals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Match control</w:t>
            </w:r>
          </w:p>
        </w:tc>
        <w:tc>
          <w:tcPr>
            <w:tcW w:w="2520" w:type="dxa"/>
          </w:tcPr>
          <w:p w14:paraId="3A58BF9E" w14:textId="24538222" w:rsidR="00534BE0" w:rsidRDefault="00534BE0" w:rsidP="00E30A0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24565D" w:rsidRPr="0024565D" w:rsidRDefault="0046010D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E30A02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4 – 30/4</w:t>
            </w:r>
            <w:r w:rsidR="00714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2771E499" w14:textId="6E66C4A1" w:rsidR="00E30A02" w:rsidRPr="00B52C9E" w:rsidRDefault="00694203" w:rsidP="0069420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sz w:val="22"/>
                <w:szCs w:val="22"/>
              </w:rPr>
              <w:t>Awareness of Healthy Lifestyle – Volleyball / Football (Court Rules &amp; Measurement)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Court rules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Game understanding</w:t>
            </w:r>
          </w:p>
        </w:tc>
        <w:tc>
          <w:tcPr>
            <w:tcW w:w="2520" w:type="dxa"/>
          </w:tcPr>
          <w:p w14:paraId="575B91C1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0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AB03BC" w:rsidRPr="00CC21CC" w:rsidRDefault="00AB03BC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30A02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734419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40587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="00734419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lastRenderedPageBreak/>
              <w:t>NGRT Form C (Years 2-10)</w:t>
            </w:r>
          </w:p>
          <w:p w14:paraId="729227A1" w14:textId="397AE84A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BE0481" w:rsidRPr="00B52C9E" w:rsidRDefault="00BE0481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E30A02" w:rsidRPr="00B52C9E" w:rsidRDefault="00025C96" w:rsidP="00DE6A7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3/5 – 7/5</w:t>
            </w:r>
            <w:r w:rsidR="00DE6A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8841E2F" w14:textId="2E97F917" w:rsidR="00E30A02" w:rsidRPr="00B52C9E" w:rsidRDefault="00694203" w:rsidP="0069420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sz w:val="22"/>
                <w:szCs w:val="22"/>
              </w:rPr>
              <w:t>Awareness of Healthy Lifestyle – Throwball / Badminton (Court Rules &amp; Measurement)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Rules</w:t>
            </w:r>
            <w:r w:rsidRPr="00694203">
              <w:rPr>
                <w:rFonts w:asciiTheme="minorHAnsi" w:hAnsiTheme="minorHAnsi" w:cstheme="minorHAnsi"/>
                <w:sz w:val="22"/>
                <w:szCs w:val="22"/>
              </w:rPr>
              <w:br/>
              <w:t>• Court structure</w:t>
            </w:r>
          </w:p>
        </w:tc>
        <w:tc>
          <w:tcPr>
            <w:tcW w:w="2520" w:type="dxa"/>
          </w:tcPr>
          <w:p w14:paraId="33768225" w14:textId="38D277EB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FC4669" w:rsidRPr="00B52C9E" w:rsidRDefault="00FC4669" w:rsidP="00351986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/5 – 14/5</w:t>
            </w:r>
            <w:r w:rsidR="004F79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3A852188" w14:textId="0BE7EE84" w:rsidR="00E30A02" w:rsidRPr="00B52C9E" w:rsidRDefault="00694203" w:rsidP="0069420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wareness of Healthy Lifestyle – Basketball / Athletics (Court Rules &amp; Measurement)</w:t>
            </w:r>
            <w:r w:rsidRPr="0069420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  <w:t>• Rules</w:t>
            </w:r>
            <w:r w:rsidRPr="0069420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  <w:t>• Game structure</w:t>
            </w:r>
          </w:p>
        </w:tc>
        <w:tc>
          <w:tcPr>
            <w:tcW w:w="2520" w:type="dxa"/>
          </w:tcPr>
          <w:p w14:paraId="5079F003" w14:textId="3FE66BA0" w:rsidR="00A53B65" w:rsidRPr="0018729A" w:rsidRDefault="00A53B65" w:rsidP="00352EF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303995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303995" w:rsidRPr="00B52C9E" w:rsidRDefault="00303995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303995" w:rsidRPr="00DF5BB1" w:rsidRDefault="00303995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E30A02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5 – 21/5</w:t>
            </w:r>
            <w:r w:rsidR="00BC3C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667EC07C" w14:textId="798618C6" w:rsidR="00E30A02" w:rsidRPr="00505EAA" w:rsidRDefault="00694203" w:rsidP="0069420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Officiating / Match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Game management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Rules application</w:t>
            </w:r>
          </w:p>
        </w:tc>
        <w:tc>
          <w:tcPr>
            <w:tcW w:w="2520" w:type="dxa"/>
          </w:tcPr>
          <w:p w14:paraId="27AB5134" w14:textId="1B18DFEF" w:rsidR="00E30A02" w:rsidRPr="00DF5BB1" w:rsidRDefault="00E30A02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30A02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49719E4" w14:textId="42F82A12" w:rsidR="00E30A02" w:rsidRPr="00505EAA" w:rsidRDefault="00694203" w:rsidP="0069420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Badminton (Serve)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Serving technique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Accuracy</w:t>
            </w:r>
          </w:p>
        </w:tc>
        <w:tc>
          <w:tcPr>
            <w:tcW w:w="2520" w:type="dxa"/>
          </w:tcPr>
          <w:p w14:paraId="43C92E33" w14:textId="77777777" w:rsidR="006F538B" w:rsidRPr="009B2DCA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BE0481" w:rsidRPr="001452E5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AA6B49" w:rsidRDefault="00AA6B49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FB57B7" w:rsidRPr="00FB57B7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BE0481" w:rsidRDefault="00BE0481" w:rsidP="009221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FA5C39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BE0481" w:rsidRPr="00B52C9E" w:rsidRDefault="00FA5C3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05610424" w14:textId="39E5BE03" w:rsidR="00BE0481" w:rsidRPr="00505EAA" w:rsidRDefault="00694203" w:rsidP="0069420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Badminton (Shots)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Shot techniques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Accuracy</w:t>
            </w:r>
          </w:p>
        </w:tc>
        <w:tc>
          <w:tcPr>
            <w:tcW w:w="2520" w:type="dxa"/>
          </w:tcPr>
          <w:p w14:paraId="64EB3D7E" w14:textId="40B646D7" w:rsidR="00BE0481" w:rsidRPr="00CD278C" w:rsidRDefault="006F71CB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="00BE0481" w:rsidRPr="00CD278C">
              <w:rPr>
                <w:color w:val="00B050"/>
              </w:rPr>
              <w:t>End of Year Exams</w:t>
            </w:r>
          </w:p>
          <w:p w14:paraId="040816F5" w14:textId="77777777" w:rsidR="00BE0481" w:rsidRPr="004E20B6" w:rsidRDefault="00BE0481" w:rsidP="00AA6B4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BE0481" w:rsidRPr="00B52C9E" w:rsidRDefault="00E534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6 – 11/6</w:t>
            </w:r>
            <w:r w:rsidR="00BE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3BD206F" w14:textId="3242A678" w:rsidR="00BE0481" w:rsidRPr="00505EAA" w:rsidRDefault="00694203" w:rsidP="0069420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Fitness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Strength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Endurance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Flexibility</w:t>
            </w:r>
          </w:p>
        </w:tc>
        <w:tc>
          <w:tcPr>
            <w:tcW w:w="2520" w:type="dxa"/>
          </w:tcPr>
          <w:p w14:paraId="2031EB4D" w14:textId="07AF9FA5" w:rsidR="00D03C8D" w:rsidRPr="00CD278C" w:rsidRDefault="00D03C8D" w:rsidP="00D03C8D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7CCC9023" w14:textId="77777777" w:rsidR="00694203" w:rsidRPr="00694203" w:rsidRDefault="00694203" w:rsidP="0069420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Light Activities</w:t>
            </w:r>
          </w:p>
          <w:p w14:paraId="4EC29B5B" w14:textId="77777777" w:rsidR="00694203" w:rsidRPr="00694203" w:rsidRDefault="00694203" w:rsidP="0069420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t>• Yoga</w:t>
            </w:r>
          </w:p>
          <w:p w14:paraId="1ACEC9A7" w14:textId="77777777" w:rsidR="00694203" w:rsidRPr="00694203" w:rsidRDefault="00694203" w:rsidP="0069420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t>• Stretching</w:t>
            </w:r>
          </w:p>
          <w:p w14:paraId="02635790" w14:textId="0A1ACC1C" w:rsidR="00BE0481" w:rsidRPr="00505EAA" w:rsidRDefault="00694203" w:rsidP="0069420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t>• Recreation</w:t>
            </w:r>
          </w:p>
        </w:tc>
        <w:tc>
          <w:tcPr>
            <w:tcW w:w="2520" w:type="dxa"/>
          </w:tcPr>
          <w:p w14:paraId="706CD817" w14:textId="56C1807C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1</w:t>
            </w:r>
            <w:r w:rsidR="00D03C8D">
              <w:rPr>
                <w:color w:val="00B050"/>
                <w:sz w:val="16"/>
                <w:szCs w:val="16"/>
              </w:rPr>
              <w:t>8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D03C8D" w:rsidRPr="009B2DCA" w:rsidRDefault="00D03C8D" w:rsidP="009B2DC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</w:t>
            </w:r>
            <w:r w:rsidR="003859B5" w:rsidRPr="009B2DCA">
              <w:rPr>
                <w:b/>
                <w:color w:val="0070C0"/>
                <w:sz w:val="16"/>
                <w:szCs w:val="16"/>
              </w:rPr>
              <w:t>Graduation ( Year 6)</w:t>
            </w:r>
          </w:p>
          <w:p w14:paraId="09B1433B" w14:textId="77777777" w:rsidR="001452E5" w:rsidRPr="00372C60" w:rsidRDefault="001452E5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282B429C" w14:textId="5CE71330" w:rsidR="00BE0481" w:rsidRPr="00505EAA" w:rsidRDefault="00694203" w:rsidP="0069420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Match Play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Game application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Team coordination</w:t>
            </w:r>
          </w:p>
        </w:tc>
        <w:tc>
          <w:tcPr>
            <w:tcW w:w="2520" w:type="dxa"/>
          </w:tcPr>
          <w:p w14:paraId="1C547631" w14:textId="4B2B28F3" w:rsidR="00BE0481" w:rsidRPr="009B40B3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 w:rsidR="003859B5"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 w:rsidR="003859B5">
              <w:rPr>
                <w:bCs/>
                <w:color w:val="0070C0"/>
                <w:sz w:val="16"/>
                <w:szCs w:val="16"/>
              </w:rPr>
              <w:t xml:space="preserve"> ( Year 13)</w:t>
            </w:r>
          </w:p>
        </w:tc>
      </w:tr>
      <w:tr w:rsidR="00BE0481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39E9D9D9" w:rsidR="00BE0481" w:rsidRPr="00505EAA" w:rsidRDefault="00694203" w:rsidP="0069420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Light Activities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Recovery games</w:t>
            </w:r>
            <w:r w:rsidRPr="00694203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Recreational PE</w:t>
            </w:r>
          </w:p>
        </w:tc>
        <w:tc>
          <w:tcPr>
            <w:tcW w:w="2520" w:type="dxa"/>
          </w:tcPr>
          <w:p w14:paraId="7808213E" w14:textId="6E6224EE" w:rsidR="00BE0481" w:rsidRDefault="009B2DCA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="00BE0481"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BE0481" w:rsidRPr="00CB769D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 w:rsidR="009B2DCA"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BE0481" w:rsidRPr="001452E5" w:rsidRDefault="009B2DCA" w:rsidP="001452E5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7</w:t>
            </w:r>
            <w:r w:rsidR="00BE0481"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="00BE0481"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 working day</w:t>
            </w:r>
          </w:p>
          <w:p w14:paraId="5C435764" w14:textId="77777777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7E36F5" w14:textId="77777777" w:rsidR="0053538B" w:rsidRDefault="0053538B" w:rsidP="00381F65">
      <w:r>
        <w:separator/>
      </w:r>
    </w:p>
  </w:endnote>
  <w:endnote w:type="continuationSeparator" w:id="0">
    <w:p w14:paraId="3E429D9B" w14:textId="77777777" w:rsidR="0053538B" w:rsidRDefault="0053538B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4776EF" w14:textId="77777777" w:rsidR="0053538B" w:rsidRDefault="0053538B" w:rsidP="00381F65">
      <w:r>
        <w:separator/>
      </w:r>
    </w:p>
  </w:footnote>
  <w:footnote w:type="continuationSeparator" w:id="0">
    <w:p w14:paraId="550FDEFF" w14:textId="77777777" w:rsidR="0053538B" w:rsidRDefault="0053538B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7"/>
  </w:num>
  <w:num w:numId="2" w16cid:durableId="1263298540">
    <w:abstractNumId w:val="5"/>
  </w:num>
  <w:num w:numId="3" w16cid:durableId="1919289505">
    <w:abstractNumId w:val="2"/>
  </w:num>
  <w:num w:numId="4" w16cid:durableId="1203983617">
    <w:abstractNumId w:val="9"/>
  </w:num>
  <w:num w:numId="5" w16cid:durableId="433866043">
    <w:abstractNumId w:val="6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4"/>
  </w:num>
  <w:num w:numId="9" w16cid:durableId="1035470445">
    <w:abstractNumId w:val="10"/>
  </w:num>
  <w:num w:numId="10" w16cid:durableId="988755269">
    <w:abstractNumId w:val="1"/>
  </w:num>
  <w:num w:numId="11" w16cid:durableId="1396217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5"/>
  <w:embedSystemFonts/>
  <w:proofState w:spelling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05D"/>
    <w:rsid w:val="00351986"/>
    <w:rsid w:val="00351B76"/>
    <w:rsid w:val="00352A83"/>
    <w:rsid w:val="00352EF0"/>
    <w:rsid w:val="0035611E"/>
    <w:rsid w:val="00356481"/>
    <w:rsid w:val="003568B3"/>
    <w:rsid w:val="00356B2D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979A1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4AB9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6E01"/>
    <w:rsid w:val="00427ACF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257"/>
    <w:rsid w:val="00505EAA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3538B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60EEF"/>
    <w:rsid w:val="006618DC"/>
    <w:rsid w:val="0066565D"/>
    <w:rsid w:val="00671C48"/>
    <w:rsid w:val="0067716F"/>
    <w:rsid w:val="0068314A"/>
    <w:rsid w:val="00691685"/>
    <w:rsid w:val="00694203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0BC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1341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8FA"/>
    <w:rsid w:val="007D3A9A"/>
    <w:rsid w:val="007D6E0F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A4269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34CD"/>
    <w:rsid w:val="00AC4CE4"/>
    <w:rsid w:val="00AD06AF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302BA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6820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E541A"/>
    <w:rsid w:val="00FF0C7D"/>
    <w:rsid w:val="00FF2446"/>
    <w:rsid w:val="00FF3970"/>
    <w:rsid w:val="16383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D948FC-91A9-4230-9AEB-E751825823FC}"/>
</file>

<file path=customXml/itemProps2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61</Words>
  <Characters>6048</Characters>
  <Application>Microsoft Office Word</Application>
  <DocSecurity>0</DocSecurity>
  <Lines>50</Lines>
  <Paragraphs>14</Paragraphs>
  <ScaleCrop>false</ScaleCrop>
  <Company>Naveed Computer LLC (04 - 2638740)</Company>
  <LinksUpToDate>false</LinksUpToDate>
  <CharactersWithSpaces>7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Aneesh Chandran</cp:lastModifiedBy>
  <cp:revision>7</cp:revision>
  <cp:lastPrinted>2019-04-10T20:17:00Z</cp:lastPrinted>
  <dcterms:created xsi:type="dcterms:W3CDTF">2026-04-22T17:41:00Z</dcterms:created>
  <dcterms:modified xsi:type="dcterms:W3CDTF">2026-06-19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